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295" w:rsidRDefault="00B23DBA">
      <w:pPr>
        <w:pStyle w:val="a4"/>
      </w:pPr>
      <w:r>
        <w:t>Лабораторная работа №9</w:t>
      </w:r>
    </w:p>
    <w:p w:rsidR="00313295" w:rsidRDefault="00B23DBA">
      <w:pPr>
        <w:pStyle w:val="a5"/>
      </w:pPr>
      <w:r>
        <w:t>Текстовой редактор emacs</w:t>
      </w:r>
    </w:p>
    <w:p w:rsidR="00313295" w:rsidRDefault="00B23DBA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1309664"/>
        <w:docPartObj>
          <w:docPartGallery w:val="Table of Contents"/>
          <w:docPartUnique/>
        </w:docPartObj>
      </w:sdtPr>
      <w:sdtEndPr/>
      <w:sdtContent>
        <w:p w:rsidR="00313295" w:rsidRDefault="00B23DBA">
          <w:pPr>
            <w:pStyle w:val="ae"/>
          </w:pPr>
          <w:r>
            <w:t>Содержание</w:t>
          </w:r>
        </w:p>
        <w:p w:rsidR="00FA5A08" w:rsidRDefault="00B23DB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A5A08">
            <w:fldChar w:fldCharType="separate"/>
          </w:r>
          <w:hyperlink w:anchor="_Toc103777383" w:history="1">
            <w:r w:rsidR="00FA5A08" w:rsidRPr="00A809B4">
              <w:rPr>
                <w:rStyle w:val="ad"/>
                <w:noProof/>
              </w:rPr>
              <w:t>Цель работы</w:t>
            </w:r>
            <w:r w:rsidR="00FA5A08">
              <w:rPr>
                <w:noProof/>
                <w:webHidden/>
              </w:rPr>
              <w:tab/>
            </w:r>
            <w:r w:rsidR="00FA5A08">
              <w:rPr>
                <w:noProof/>
                <w:webHidden/>
              </w:rPr>
              <w:fldChar w:fldCharType="begin"/>
            </w:r>
            <w:r w:rsidR="00FA5A08">
              <w:rPr>
                <w:noProof/>
                <w:webHidden/>
              </w:rPr>
              <w:instrText xml:space="preserve"> PAGEREF _Toc103777383 \h </w:instrText>
            </w:r>
            <w:r w:rsidR="00FA5A08">
              <w:rPr>
                <w:noProof/>
                <w:webHidden/>
              </w:rPr>
            </w:r>
            <w:r w:rsidR="00FA5A08">
              <w:rPr>
                <w:noProof/>
                <w:webHidden/>
              </w:rPr>
              <w:fldChar w:fldCharType="separate"/>
            </w:r>
            <w:r w:rsidR="00FA5A08">
              <w:rPr>
                <w:noProof/>
                <w:webHidden/>
              </w:rPr>
              <w:t>2</w:t>
            </w:r>
            <w:r w:rsidR="00FA5A08"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777384" w:history="1">
            <w:r w:rsidRPr="00A809B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777385" w:history="1">
            <w:r w:rsidRPr="00A809B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86" w:history="1">
            <w:r w:rsidRPr="00A809B4">
              <w:rPr>
                <w:rStyle w:val="ad"/>
                <w:noProof/>
              </w:rPr>
              <w:t>Основные термины Ema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87" w:history="1">
            <w:r w:rsidRPr="00A809B4">
              <w:rPr>
                <w:rStyle w:val="ad"/>
                <w:noProof/>
              </w:rPr>
              <w:t>Основы работы в Ema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88" w:history="1">
            <w:r w:rsidRPr="00A809B4">
              <w:rPr>
                <w:rStyle w:val="ad"/>
                <w:noProof/>
              </w:rPr>
              <w:t>Регулярные выра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777389" w:history="1">
            <w:r w:rsidRPr="00A809B4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90" w:history="1">
            <w:r w:rsidRPr="00A809B4">
              <w:rPr>
                <w:rStyle w:val="ad"/>
                <w:noProof/>
              </w:rPr>
              <w:t>Шаг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91" w:history="1">
            <w:r w:rsidRPr="00A809B4">
              <w:rPr>
                <w:rStyle w:val="ad"/>
                <w:noProof/>
              </w:rPr>
              <w:t>Шаг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92" w:history="1">
            <w:r w:rsidRPr="00A809B4">
              <w:rPr>
                <w:rStyle w:val="ad"/>
                <w:noProof/>
              </w:rPr>
              <w:t>Шаг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93" w:history="1">
            <w:r w:rsidRPr="00A809B4">
              <w:rPr>
                <w:rStyle w:val="ad"/>
                <w:noProof/>
              </w:rPr>
              <w:t>Шаг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94" w:history="1">
            <w:r w:rsidRPr="00A809B4">
              <w:rPr>
                <w:rStyle w:val="ad"/>
                <w:noProof/>
              </w:rPr>
              <w:t>Шаг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95" w:history="1">
            <w:r w:rsidRPr="00A809B4">
              <w:rPr>
                <w:rStyle w:val="ad"/>
                <w:noProof/>
              </w:rPr>
              <w:t>Шаг 6</w:t>
            </w:r>
            <w:r>
              <w:rPr>
                <w:noProof/>
                <w:webHidden/>
              </w:rPr>
              <w:tab/>
            </w:r>
            <w:bookmarkStart w:id="0" w:name="_GoBack"/>
            <w:bookmarkEnd w:id="0"/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96" w:history="1">
            <w:r w:rsidRPr="00A809B4">
              <w:rPr>
                <w:rStyle w:val="ad"/>
                <w:noProof/>
              </w:rPr>
              <w:t>Шаг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97" w:history="1">
            <w:r w:rsidRPr="00A809B4">
              <w:rPr>
                <w:rStyle w:val="ad"/>
                <w:noProof/>
              </w:rPr>
              <w:t>Шаг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398" w:history="1">
            <w:r w:rsidRPr="00A809B4">
              <w:rPr>
                <w:rStyle w:val="ad"/>
                <w:noProof/>
              </w:rPr>
              <w:t>Шаг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777399" w:history="1">
            <w:r w:rsidRPr="00A809B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00" w:history="1">
            <w:r w:rsidRPr="00A809B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01" w:history="1">
            <w:r w:rsidRPr="00A809B4">
              <w:rPr>
                <w:rStyle w:val="ad"/>
                <w:noProof/>
              </w:rPr>
              <w:t>1. Кратко охарактеризуйте редактор emac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02" w:history="1">
            <w:r w:rsidRPr="00A809B4">
              <w:rPr>
                <w:rStyle w:val="ad"/>
                <w:noProof/>
              </w:rPr>
              <w:t>2. Какие особенности данного редактора могут сделать его сложным для освоения новичком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03" w:history="1">
            <w:r w:rsidRPr="00A809B4">
              <w:rPr>
                <w:rStyle w:val="ad"/>
                <w:noProof/>
              </w:rPr>
              <w:t>3. Своими словами опишите, что такое буфер и окно в терминологии emacs’а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04" w:history="1">
            <w:r w:rsidRPr="00A809B4">
              <w:rPr>
                <w:rStyle w:val="ad"/>
                <w:noProof/>
              </w:rPr>
              <w:t>4. Можно ли открыть больше 10 буферов в одном окне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05" w:history="1">
            <w:r w:rsidRPr="00A809B4">
              <w:rPr>
                <w:rStyle w:val="ad"/>
                <w:noProof/>
              </w:rPr>
              <w:t>5. Какие буферы создаются по умолчанию при запуске emac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06" w:history="1">
            <w:r w:rsidRPr="00A809B4">
              <w:rPr>
                <w:rStyle w:val="ad"/>
                <w:noProof/>
              </w:rPr>
              <w:t>6. Какие клавиши вы нажмёте, чтобы ввести следующую комбинацию C-c | и C-c C-|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07" w:history="1">
            <w:r w:rsidRPr="00A809B4">
              <w:rPr>
                <w:rStyle w:val="ad"/>
                <w:noProof/>
              </w:rPr>
              <w:t>7. Как поделить текущее окно на две части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08" w:history="1">
            <w:r w:rsidRPr="00A809B4">
              <w:rPr>
                <w:rStyle w:val="ad"/>
                <w:noProof/>
              </w:rPr>
              <w:t>8. В каком файле хранятся настройки редактора emac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09" w:history="1">
            <w:r w:rsidRPr="00A809B4">
              <w:rPr>
                <w:rStyle w:val="ad"/>
                <w:noProof/>
              </w:rPr>
              <w:t>9. Какую функцию выполняет клавиша backspace и можно ли её переназначить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5A08" w:rsidRDefault="00FA5A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777410" w:history="1">
            <w:r w:rsidRPr="00A809B4">
              <w:rPr>
                <w:rStyle w:val="ad"/>
                <w:noProof/>
              </w:rPr>
              <w:t>10. Какой редактор вам показался удобнее в работе vi или emacs? Поясните почем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77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3295" w:rsidRDefault="00B23DBA">
          <w:r>
            <w:lastRenderedPageBreak/>
            <w:fldChar w:fldCharType="end"/>
          </w:r>
        </w:p>
      </w:sdtContent>
    </w:sdt>
    <w:p w:rsidR="00313295" w:rsidRDefault="00B23DBA">
      <w:pPr>
        <w:pStyle w:val="1"/>
      </w:pPr>
      <w:bookmarkStart w:id="1" w:name="цель-работы"/>
      <w:bookmarkStart w:id="2" w:name="_Toc103777383"/>
      <w:r>
        <w:t>Цель работы</w:t>
      </w:r>
      <w:bookmarkEnd w:id="2"/>
    </w:p>
    <w:p w:rsidR="00313295" w:rsidRDefault="00B23DBA">
      <w:pPr>
        <w:pStyle w:val="FirstParagraph"/>
      </w:pPr>
      <w:r>
        <w:t>Получить практические навыки работы с редактором emacs.</w:t>
      </w:r>
    </w:p>
    <w:p w:rsidR="00313295" w:rsidRDefault="00B23DBA">
      <w:pPr>
        <w:pStyle w:val="1"/>
      </w:pPr>
      <w:bookmarkStart w:id="3" w:name="задание"/>
      <w:bookmarkStart w:id="4" w:name="_Toc103777384"/>
      <w:bookmarkEnd w:id="1"/>
      <w:r>
        <w:t>Задание</w:t>
      </w:r>
      <w:bookmarkEnd w:id="4"/>
    </w:p>
    <w:p w:rsidR="00313295" w:rsidRDefault="00B23DBA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:rsidR="00313295" w:rsidRDefault="00B23DBA">
      <w:pPr>
        <w:pStyle w:val="Compact"/>
        <w:numPr>
          <w:ilvl w:val="0"/>
          <w:numId w:val="2"/>
        </w:numPr>
      </w:pPr>
      <w:r>
        <w:t>Ознакомиться с редактором emacs.</w:t>
      </w:r>
    </w:p>
    <w:p w:rsidR="00313295" w:rsidRDefault="00B23DBA">
      <w:pPr>
        <w:pStyle w:val="Compact"/>
        <w:numPr>
          <w:ilvl w:val="0"/>
          <w:numId w:val="2"/>
        </w:numPr>
      </w:pPr>
      <w:r>
        <w:t>Выполнить упражнения.</w:t>
      </w:r>
    </w:p>
    <w:p w:rsidR="00313295" w:rsidRDefault="00B23DBA">
      <w:pPr>
        <w:pStyle w:val="Compact"/>
        <w:numPr>
          <w:ilvl w:val="0"/>
          <w:numId w:val="2"/>
        </w:numPr>
      </w:pPr>
      <w:r>
        <w:t>Ответить на контрольные вопросы</w:t>
      </w:r>
    </w:p>
    <w:p w:rsidR="00313295" w:rsidRDefault="00B23DBA">
      <w:pPr>
        <w:pStyle w:val="1"/>
      </w:pPr>
      <w:bookmarkStart w:id="5" w:name="теоретическое-введение"/>
      <w:bookmarkStart w:id="6" w:name="_Toc103777385"/>
      <w:bookmarkEnd w:id="3"/>
      <w:r>
        <w:t>Теоретическое введение</w:t>
      </w:r>
      <w:bookmarkEnd w:id="6"/>
    </w:p>
    <w:p w:rsidR="00313295" w:rsidRDefault="00B23DBA">
      <w:pPr>
        <w:pStyle w:val="FirstParagraph"/>
      </w:pPr>
      <w:r>
        <w:t>Emacs представляет собой мощный экранный редактор текста, написанный на языке высокого уровня Elisp.</w:t>
      </w:r>
    </w:p>
    <w:p w:rsidR="00313295" w:rsidRDefault="00B23DBA">
      <w:pPr>
        <w:pStyle w:val="2"/>
      </w:pPr>
      <w:bookmarkStart w:id="7" w:name="основные-термины-emacs"/>
      <w:bookmarkStart w:id="8" w:name="_Toc103777386"/>
      <w:r>
        <w:t>Основные термины Emacs</w:t>
      </w:r>
      <w:bookmarkEnd w:id="8"/>
    </w:p>
    <w:p w:rsidR="00313295" w:rsidRDefault="00B23DBA">
      <w:pPr>
        <w:numPr>
          <w:ilvl w:val="0"/>
          <w:numId w:val="3"/>
        </w:numPr>
      </w:pPr>
      <w:r>
        <w:t>Определение 1. Буфер —</w:t>
      </w:r>
      <w:r>
        <w:t xml:space="preserve">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 w:rsidR="00313295" w:rsidRDefault="00B23DBA">
      <w:pPr>
        <w:numPr>
          <w:ilvl w:val="0"/>
          <w:numId w:val="3"/>
        </w:numPr>
      </w:pPr>
      <w:r>
        <w:t>Опред</w:t>
      </w:r>
      <w:r>
        <w:t>еление 2. Фрейм соответствует окну в обычном понимании этого слова. Каждый фрейм содержит область вывода и одно или несколько окон Emacs.</w:t>
      </w:r>
    </w:p>
    <w:p w:rsidR="00313295" w:rsidRDefault="00B23DBA">
      <w:pPr>
        <w:numPr>
          <w:ilvl w:val="0"/>
          <w:numId w:val="3"/>
        </w:numPr>
      </w:pPr>
      <w:r>
        <w:t>Определение 3. Окно — прямоугольная область фрейма, отображающая один из буферов. Каждое окно имеет свою строку состоя</w:t>
      </w:r>
      <w:r>
        <w:t>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</w:t>
      </w:r>
      <w:r>
        <w:t>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 w:rsidR="00313295" w:rsidRDefault="00B23DBA">
      <w:pPr>
        <w:numPr>
          <w:ilvl w:val="0"/>
          <w:numId w:val="3"/>
        </w:numPr>
      </w:pPr>
      <w:r>
        <w:t>Определение 4. Область выво</w:t>
      </w:r>
      <w:r>
        <w:t>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 w:rsidR="00313295" w:rsidRDefault="00B23DBA">
      <w:pPr>
        <w:numPr>
          <w:ilvl w:val="0"/>
          <w:numId w:val="3"/>
        </w:numPr>
      </w:pPr>
      <w:r>
        <w:t>Определение 5. Минибуфер используется для ввода дополнительной информации и всегда отобр</w:t>
      </w:r>
      <w:r>
        <w:t>ажается в области вывода.</w:t>
      </w:r>
    </w:p>
    <w:p w:rsidR="00313295" w:rsidRDefault="00B23DBA">
      <w:pPr>
        <w:numPr>
          <w:ilvl w:val="0"/>
          <w:numId w:val="3"/>
        </w:numPr>
      </w:pPr>
      <w:r>
        <w:t>Определение 6. Точка вставки — место вставки (удаления) данных в буфере.</w:t>
      </w:r>
    </w:p>
    <w:p w:rsidR="00313295" w:rsidRDefault="00B23DBA">
      <w:pPr>
        <w:pStyle w:val="2"/>
      </w:pPr>
      <w:bookmarkStart w:id="9" w:name="основы-работы-в-emacs"/>
      <w:bookmarkStart w:id="10" w:name="_Toc103777387"/>
      <w:bookmarkEnd w:id="7"/>
      <w:r>
        <w:lastRenderedPageBreak/>
        <w:t>Основы работы в Emacs</w:t>
      </w:r>
      <w:bookmarkEnd w:id="10"/>
    </w:p>
    <w:p w:rsidR="00313295" w:rsidRDefault="00B23DBA">
      <w:pPr>
        <w:pStyle w:val="FirstParagraph"/>
      </w:pPr>
      <w:r>
        <w:t>Для запуска Emacs необходимо в командной строке набрать emacs (или emacs &amp; для работы в фоновом режиме относительно консоли). Для работ</w:t>
      </w:r>
      <w:r>
        <w:t>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</w:p>
    <w:p w:rsidR="00313295" w:rsidRDefault="00B23DBA">
      <w:pPr>
        <w:pStyle w:val="a0"/>
      </w:pPr>
      <w:r>
        <w:t>Многие рути</w:t>
      </w:r>
      <w:r>
        <w:t>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</w:t>
      </w:r>
      <w:r>
        <w:t>авиатуре для IBM PC совместимых ПК клавиши Meta нет, то вместо неё можно использовать Alt или Esc . Для доступа к системе меню используйте клавишу F10 . Клавиши Ctrl , Meta и Shift принято называть префиксными. Например, запись M-x означает, что надо удерж</w:t>
      </w:r>
      <w:r>
        <w:t>ивая клавишу Meta (или Alt ), нажать на клавишу x.Для открытия фай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 клавишу f ). По назначен</w:t>
      </w:r>
      <w:r>
        <w:t>ию префиксные сочетания клавиш различаются следующим образом: – C-x — префикс ввода основных команд редактора (например, открытия, закрытии, сохранения файла и т.д.); – C-c — префикс вызова функций, зависящих от используемого режима. Определение 7. Режим —</w:t>
      </w:r>
      <w:r>
        <w:t xml:space="preserve">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 В табл. 9.1 приведены основные комбинации клавиш, используемые для перемещения курсора</w:t>
      </w:r>
      <w:r>
        <w:t xml:space="preserve"> в буфере Emacs (также работают и обычные навигационные клавиши, например, стрелки).</w:t>
      </w:r>
    </w:p>
    <w:p w:rsidR="00313295" w:rsidRDefault="00B23DBA">
      <w:pPr>
        <w:pStyle w:val="a0"/>
      </w:pPr>
      <w:r>
        <w:t>Основные комбинации клавиш для перемещения курсора в буфере Emacs: - C-p переместиться вверх на одну строку - C-n переместиться вниз на одну строку - C-f переместиться впе</w:t>
      </w:r>
      <w:r>
        <w:t>рёд на один символ - C-b переместиться назад на один символ - C-a переместиться в начало строки - C-e переместиться в конец строки - C-v переместиться вниз на одну страницу - M-v переместиться вверх на одну страницу - M-f переместиться вперёд на одно слово</w:t>
      </w:r>
      <w:r>
        <w:t xml:space="preserve"> - M-b переместиться назад на одно слово - M-&lt; переместиться в начало буфера - M-&gt; переместиться в конец буфера - C-g закончить текущую операцию</w:t>
      </w:r>
    </w:p>
    <w:p w:rsidR="00313295" w:rsidRDefault="00B23DBA">
      <w:pPr>
        <w:pStyle w:val="a0"/>
      </w:pPr>
      <w:r>
        <w:t xml:space="preserve">Основные комбинации клавиш для работы с текстом в Emacs: - C-d Удалить символ перед текущим положением курсора </w:t>
      </w:r>
      <w:r>
        <w:t xml:space="preserve">- M-d Удалить следующее за текущим положением курсора слово - C-k Удалить текст от текущего положения курсора до конца строки - M-k Удалить текст от текущего положения курсора до конца предложения - M- Удалить все пробелы и знаки табуляции вокруг текущего </w:t>
      </w:r>
      <w:r>
        <w:t>положения курсора - C-q Вставить символ, соответствующий нажатой клавише или сочетанию - M-q Выровнять текст в текущем параграфе буфера</w:t>
      </w:r>
    </w:p>
    <w:p w:rsidR="00313295" w:rsidRDefault="00B23DBA">
      <w:pPr>
        <w:pStyle w:val="a0"/>
      </w:pPr>
      <w:r>
        <w:t xml:space="preserve">Основные комбинации клавиш для работы с выделенной областью текста в Emacs: </w:t>
      </w:r>
      <w:r>
        <w:t>- C-space Начать выделение текста с текущего положения курсора - C-w Удалить выделенную область текста в список удалений - M-w Скопировать выделенную область текста в список удалений - C-y Вставить текст из списка удалений в текущую позицию курсора - M-y П</w:t>
      </w:r>
      <w:r>
        <w:t>оследовательно вставить текст из списка удалений - M- Выровнять строки выделенной области текста</w:t>
      </w:r>
    </w:p>
    <w:p w:rsidR="00313295" w:rsidRDefault="00B23DBA">
      <w:pPr>
        <w:pStyle w:val="a0"/>
      </w:pPr>
      <w:r>
        <w:lastRenderedPageBreak/>
        <w:t>Основные комбинации клавиш для поиска и замены в Emacs - C-s текст поиска Поиск текста в прямом направлении - C-r текст поиска Поиск текста в обратном направле</w:t>
      </w:r>
      <w:r>
        <w:t>нии - M-% Поиск текста и его замена с запросом (что на что заменить)</w:t>
      </w:r>
    </w:p>
    <w:p w:rsidR="00313295" w:rsidRDefault="00B23DBA">
      <w:pPr>
        <w:pStyle w:val="a0"/>
      </w:pPr>
      <w:r>
        <w:t>Основные комбинации клавиш для работы с файлами, буферами и окнами в Emacs - C-x C-f Открыть файл - C-x C-s Сохранить текст в буфер - C-x C-b Отобразить список открытых буферов в новом ок</w:t>
      </w:r>
      <w:r>
        <w:t>не - C-x b Переключиться в другой буфер в текущем окне - C-x i Вставить содержимое файла в буфер в текущую позицию курсора - C-x 0 Закрыть текущее окно (при этом буфер не удаляется) - C-x 1 Закрыть все окна кроме текущего - C-x 2 Разделить окно по горизонт</w:t>
      </w:r>
      <w:r>
        <w:t>али - C-x o Перейти в другое окно</w:t>
      </w:r>
    </w:p>
    <w:p w:rsidR="00313295" w:rsidRDefault="00B23DBA">
      <w:pPr>
        <w:pStyle w:val="2"/>
      </w:pPr>
      <w:bookmarkStart w:id="11" w:name="регулярные-выражения"/>
      <w:bookmarkStart w:id="12" w:name="_Toc103777388"/>
      <w:bookmarkEnd w:id="9"/>
      <w:r>
        <w:t>Регулярные выражения</w:t>
      </w:r>
      <w:bookmarkEnd w:id="12"/>
    </w:p>
    <w:p w:rsidR="00313295" w:rsidRDefault="00B23DBA">
      <w:pPr>
        <w:pStyle w:val="FirstParagraph"/>
      </w:pPr>
      <w:r>
        <w:t>При работе с командами Emacs можно использовать регулярные выражения (табл. 9.8). Основные отличия от PCRE (Perl Compatible Regular Expressions — библиотека регулярных выражений в стиле Perl): - не зад</w:t>
      </w:r>
      <w:r>
        <w:t>аёт пробел; - е задаёт табуляцию; - операция «или» и скобки группировки экранируются.</w:t>
      </w:r>
    </w:p>
    <w:p w:rsidR="00313295" w:rsidRDefault="00B23DBA">
      <w:pPr>
        <w:pStyle w:val="1"/>
      </w:pPr>
      <w:bookmarkStart w:id="13" w:name="ход-работы"/>
      <w:bookmarkStart w:id="14" w:name="_Toc103777389"/>
      <w:bookmarkEnd w:id="5"/>
      <w:bookmarkEnd w:id="11"/>
      <w:r>
        <w:t>Ход работы</w:t>
      </w:r>
      <w:bookmarkEnd w:id="14"/>
    </w:p>
    <w:p w:rsidR="00313295" w:rsidRDefault="00B23DBA">
      <w:pPr>
        <w:pStyle w:val="2"/>
      </w:pPr>
      <w:bookmarkStart w:id="15" w:name="шаг-1"/>
      <w:bookmarkStart w:id="16" w:name="_Toc103777390"/>
      <w:r>
        <w:t>Шаг 1</w:t>
      </w:r>
      <w:bookmarkEnd w:id="16"/>
    </w:p>
    <w:p w:rsidR="00313295" w:rsidRDefault="00B23DBA">
      <w:pPr>
        <w:pStyle w:val="FirstParagraph"/>
      </w:pPr>
      <w:r>
        <w:t xml:space="preserve">Я запустил редактор emacs набрав в терминале </w:t>
      </w:r>
      <w:r>
        <w:rPr>
          <w:rStyle w:val="VerbatimChar"/>
        </w:rPr>
        <w:t>emacs</w:t>
      </w:r>
      <w:r>
        <w:t xml:space="preserve">. </w:t>
      </w:r>
      <w:r>
        <w:rPr>
          <w:noProof/>
          <w:lang w:eastAsia="ru-RU"/>
        </w:rPr>
        <w:drawing>
          <wp:inline distT="0" distB="0" distL="0" distR="0">
            <wp:extent cx="5334000" cy="3893594"/>
            <wp:effectExtent l="0" t="0" r="0" b="0"/>
            <wp:docPr id="27" name="Picture" descr="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s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295" w:rsidRDefault="00B23DBA">
      <w:pPr>
        <w:pStyle w:val="2"/>
      </w:pPr>
      <w:bookmarkStart w:id="17" w:name="шаг-2"/>
      <w:bookmarkStart w:id="18" w:name="_Toc103777391"/>
      <w:bookmarkEnd w:id="15"/>
      <w:r>
        <w:lastRenderedPageBreak/>
        <w:t>Шаг 2</w:t>
      </w:r>
      <w:bookmarkEnd w:id="18"/>
    </w:p>
    <w:p w:rsidR="00313295" w:rsidRDefault="00B23DBA">
      <w:pPr>
        <w:pStyle w:val="FirstParagraph"/>
      </w:pPr>
      <w:r>
        <w:t xml:space="preserve">Я создал файл lab07.sh с помощью комбинаций клавиш C-x и C-f </w:t>
      </w:r>
      <w:r>
        <w:rPr>
          <w:noProof/>
          <w:lang w:eastAsia="ru-RU"/>
        </w:rPr>
        <w:drawing>
          <wp:inline distT="0" distB="0" distL="0" distR="0">
            <wp:extent cx="5334000" cy="3877911"/>
            <wp:effectExtent l="0" t="0" r="0" b="0"/>
            <wp:docPr id="31" name="Picture" descr="lab07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s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295" w:rsidRDefault="00B23DBA">
      <w:pPr>
        <w:pStyle w:val="2"/>
      </w:pPr>
      <w:bookmarkStart w:id="19" w:name="шаг-3"/>
      <w:bookmarkStart w:id="20" w:name="_Toc103777392"/>
      <w:bookmarkEnd w:id="17"/>
      <w:r>
        <w:t>Шаг 3</w:t>
      </w:r>
      <w:bookmarkEnd w:id="20"/>
    </w:p>
    <w:p w:rsidR="00313295" w:rsidRDefault="00B23DBA">
      <w:pPr>
        <w:pStyle w:val="FirstParagraph"/>
      </w:pPr>
      <w:r>
        <w:t xml:space="preserve">В файле lab07.sh я набрал следующий текст: </w:t>
      </w:r>
      <w:r>
        <w:rPr>
          <w:noProof/>
          <w:lang w:eastAsia="ru-RU"/>
        </w:rPr>
        <w:drawing>
          <wp:inline distT="0" distB="0" distL="0" distR="0">
            <wp:extent cx="5334000" cy="1734709"/>
            <wp:effectExtent l="0" t="0" r="0" b="0"/>
            <wp:docPr id="35" name="Picture" descr="Набранный 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s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295" w:rsidRDefault="00B23DBA">
      <w:pPr>
        <w:pStyle w:val="2"/>
      </w:pPr>
      <w:bookmarkStart w:id="21" w:name="шаг-4"/>
      <w:bookmarkStart w:id="22" w:name="_Toc103777393"/>
      <w:bookmarkEnd w:id="19"/>
      <w:r>
        <w:t>Шаг 4</w:t>
      </w:r>
      <w:bookmarkEnd w:id="22"/>
    </w:p>
    <w:p w:rsidR="00313295" w:rsidRDefault="00B23DBA">
      <w:pPr>
        <w:pStyle w:val="FirstParagraph"/>
      </w:pPr>
      <w:r>
        <w:t>Сохранил файл с помощью комбинации C-x C-s</w:t>
      </w:r>
    </w:p>
    <w:p w:rsidR="00313295" w:rsidRDefault="00B23DBA">
      <w:pPr>
        <w:pStyle w:val="2"/>
      </w:pPr>
      <w:bookmarkStart w:id="23" w:name="шаг-5"/>
      <w:bookmarkStart w:id="24" w:name="_Toc103777394"/>
      <w:bookmarkEnd w:id="21"/>
      <w:r>
        <w:t>Шаг 5</w:t>
      </w:r>
      <w:bookmarkEnd w:id="24"/>
    </w:p>
    <w:p w:rsidR="00313295" w:rsidRDefault="00B23DBA">
      <w:pPr>
        <w:pStyle w:val="FirstParagraph"/>
      </w:pPr>
      <w:r>
        <w:t>Проделал с текстом стандартные процедуры редактирования, каждое действие осуществляя комбинацией клавиш.</w:t>
      </w:r>
    </w:p>
    <w:p w:rsidR="00313295" w:rsidRDefault="00B23DBA">
      <w:pPr>
        <w:pStyle w:val="Compact"/>
        <w:numPr>
          <w:ilvl w:val="0"/>
          <w:numId w:val="4"/>
        </w:numPr>
      </w:pPr>
      <w:r>
        <w:t>Вырезал одной командой первую строку (С-k).</w:t>
      </w:r>
    </w:p>
    <w:p w:rsidR="00313295" w:rsidRDefault="00B23DBA">
      <w:pPr>
        <w:pStyle w:val="Compact"/>
        <w:numPr>
          <w:ilvl w:val="0"/>
          <w:numId w:val="4"/>
        </w:numPr>
      </w:pPr>
      <w:r>
        <w:lastRenderedPageBreak/>
        <w:t>Вставил</w:t>
      </w:r>
      <w:r>
        <w:t xml:space="preserve"> эту строку в конец файла (C-y).</w:t>
      </w:r>
    </w:p>
    <w:p w:rsidR="00313295" w:rsidRDefault="00B23DBA">
      <w:pPr>
        <w:pStyle w:val="Compact"/>
        <w:numPr>
          <w:ilvl w:val="0"/>
          <w:numId w:val="4"/>
        </w:numPr>
      </w:pPr>
      <w:r>
        <w:t>Выделил область текста функции hello (C-space).</w:t>
      </w:r>
    </w:p>
    <w:p w:rsidR="00313295" w:rsidRDefault="00B23DBA">
      <w:pPr>
        <w:pStyle w:val="Compact"/>
        <w:numPr>
          <w:ilvl w:val="0"/>
          <w:numId w:val="4"/>
        </w:numPr>
      </w:pPr>
      <w:r>
        <w:t>Скопировал область в буфер обмена (M-w).</w:t>
      </w:r>
    </w:p>
    <w:p w:rsidR="00313295" w:rsidRDefault="00B23DBA">
      <w:pPr>
        <w:pStyle w:val="Compact"/>
        <w:numPr>
          <w:ilvl w:val="0"/>
          <w:numId w:val="4"/>
        </w:numPr>
      </w:pPr>
      <w:r>
        <w:t>Вставил область в конец файла.</w:t>
      </w:r>
    </w:p>
    <w:p w:rsidR="00313295" w:rsidRDefault="00B23DBA">
      <w:pPr>
        <w:pStyle w:val="Compact"/>
        <w:numPr>
          <w:ilvl w:val="0"/>
          <w:numId w:val="4"/>
        </w:numPr>
      </w:pPr>
      <w:r>
        <w:t>Вновь выделил эту область и на этот раз вырезал её (C-w).</w:t>
      </w:r>
    </w:p>
    <w:p w:rsidR="00313295" w:rsidRDefault="00B23DBA">
      <w:pPr>
        <w:pStyle w:val="Compact"/>
        <w:numPr>
          <w:ilvl w:val="0"/>
          <w:numId w:val="4"/>
        </w:numPr>
      </w:pPr>
      <w:r>
        <w:t>Отменил последнее действие (C-/).</w:t>
      </w:r>
    </w:p>
    <w:p w:rsidR="00313295" w:rsidRDefault="00B23DBA">
      <w:pPr>
        <w:pStyle w:val="FirstParagraph"/>
      </w:pPr>
      <w:r>
        <w:t>Результат в</w:t>
      </w:r>
      <w:r>
        <w:t>сех выполненных команд:</w:t>
      </w:r>
    </w:p>
    <w:p w:rsidR="00313295" w:rsidRDefault="00B23DB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603500" cy="2921000"/>
            <wp:effectExtent l="0" t="0" r="0" b="0"/>
            <wp:docPr id="40" name="Picture" descr="Результат выполненных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s_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295" w:rsidRDefault="00B23DBA">
      <w:pPr>
        <w:pStyle w:val="ImageCaption"/>
      </w:pPr>
      <w:r>
        <w:t>Результат выполненных команд</w:t>
      </w:r>
    </w:p>
    <w:p w:rsidR="00313295" w:rsidRDefault="00B23DBA">
      <w:pPr>
        <w:pStyle w:val="2"/>
      </w:pPr>
      <w:bookmarkStart w:id="25" w:name="шаг-6"/>
      <w:bookmarkStart w:id="26" w:name="_Toc103777395"/>
      <w:bookmarkEnd w:id="23"/>
      <w:r>
        <w:t>Шаг 6</w:t>
      </w:r>
      <w:bookmarkEnd w:id="26"/>
    </w:p>
    <w:p w:rsidR="00313295" w:rsidRDefault="00B23DBA">
      <w:pPr>
        <w:pStyle w:val="FirstParagraph"/>
      </w:pPr>
      <w:r>
        <w:t>Научился использовать команды по перемещению курсора.</w:t>
      </w:r>
    </w:p>
    <w:p w:rsidR="00313295" w:rsidRDefault="00B23DBA">
      <w:pPr>
        <w:pStyle w:val="Compact"/>
        <w:numPr>
          <w:ilvl w:val="0"/>
          <w:numId w:val="5"/>
        </w:numPr>
      </w:pPr>
      <w:r>
        <w:t>Переместил курсор в начало строки (C-a).</w:t>
      </w:r>
    </w:p>
    <w:p w:rsidR="00313295" w:rsidRDefault="00B23DBA">
      <w:pPr>
        <w:pStyle w:val="Compact"/>
        <w:numPr>
          <w:ilvl w:val="0"/>
          <w:numId w:val="5"/>
        </w:numPr>
      </w:pPr>
      <w:r>
        <w:t>Переместил курсор в конец строки (C-e).</w:t>
      </w:r>
    </w:p>
    <w:p w:rsidR="00313295" w:rsidRDefault="00B23DBA">
      <w:pPr>
        <w:pStyle w:val="Compact"/>
        <w:numPr>
          <w:ilvl w:val="0"/>
          <w:numId w:val="5"/>
        </w:numPr>
      </w:pPr>
      <w:r>
        <w:t>Переместил курсор в начало буфера (M-&lt;).</w:t>
      </w:r>
    </w:p>
    <w:p w:rsidR="00313295" w:rsidRDefault="00B23DBA">
      <w:pPr>
        <w:pStyle w:val="Compact"/>
        <w:numPr>
          <w:ilvl w:val="0"/>
          <w:numId w:val="5"/>
        </w:numPr>
      </w:pPr>
      <w:r>
        <w:t>Переместил курсор в конец буфера (M-&gt;).</w:t>
      </w:r>
    </w:p>
    <w:p w:rsidR="00313295" w:rsidRDefault="00B23DBA">
      <w:pPr>
        <w:pStyle w:val="2"/>
      </w:pPr>
      <w:bookmarkStart w:id="27" w:name="шаг-7"/>
      <w:bookmarkStart w:id="28" w:name="_Toc103777396"/>
      <w:bookmarkEnd w:id="25"/>
      <w:r>
        <w:t>Шаг 7</w:t>
      </w:r>
      <w:bookmarkEnd w:id="28"/>
    </w:p>
    <w:p w:rsidR="00313295" w:rsidRDefault="00B23DBA">
      <w:pPr>
        <w:pStyle w:val="FirstParagraph"/>
      </w:pPr>
      <w:r>
        <w:t>Научился управлять буферами.</w:t>
      </w:r>
    </w:p>
    <w:p w:rsidR="00313295" w:rsidRDefault="00B23DBA">
      <w:pPr>
        <w:pStyle w:val="Compact"/>
        <w:numPr>
          <w:ilvl w:val="0"/>
          <w:numId w:val="6"/>
        </w:numPr>
      </w:pPr>
      <w:r>
        <w:t>Вывел список активных буферов на экран (C-x C-b).</w:t>
      </w:r>
    </w:p>
    <w:p w:rsidR="00313295" w:rsidRDefault="00B23DBA">
      <w:pPr>
        <w:pStyle w:val="Compact"/>
        <w:numPr>
          <w:ilvl w:val="0"/>
          <w:numId w:val="6"/>
        </w:numPr>
      </w:pPr>
      <w:r>
        <w:t>Переместил во вновь открытое окно (C-x) со списком открытых буферов и переключитесь на другой буфер.</w:t>
      </w:r>
    </w:p>
    <w:p w:rsidR="00313295" w:rsidRDefault="00B23DBA">
      <w:pPr>
        <w:pStyle w:val="Compact"/>
        <w:numPr>
          <w:ilvl w:val="0"/>
          <w:numId w:val="6"/>
        </w:numPr>
      </w:pPr>
      <w:r>
        <w:t>Закрыл это окно (C-x 0).</w:t>
      </w:r>
    </w:p>
    <w:p w:rsidR="00313295" w:rsidRDefault="00B23DBA">
      <w:pPr>
        <w:pStyle w:val="Compact"/>
        <w:numPr>
          <w:ilvl w:val="0"/>
          <w:numId w:val="6"/>
        </w:numPr>
      </w:pPr>
      <w:r>
        <w:t>Вновь</w:t>
      </w:r>
      <w:r>
        <w:t xml:space="preserve"> переключился между буферами, но уже без вывода их списка на экран (C-x b).</w:t>
      </w:r>
    </w:p>
    <w:p w:rsidR="00313295" w:rsidRDefault="00B23DB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424364"/>
            <wp:effectExtent l="0" t="0" r="0" b="0"/>
            <wp:docPr id="45" name="Picture" descr="Список активных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s_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295" w:rsidRDefault="00B23DBA">
      <w:pPr>
        <w:pStyle w:val="ImageCaption"/>
      </w:pPr>
      <w:r>
        <w:t>Список активных буферов</w:t>
      </w:r>
    </w:p>
    <w:p w:rsidR="00313295" w:rsidRDefault="00B23DBA">
      <w:pPr>
        <w:pStyle w:val="2"/>
      </w:pPr>
      <w:bookmarkStart w:id="29" w:name="шаг-8"/>
      <w:bookmarkStart w:id="30" w:name="_Toc103777397"/>
      <w:bookmarkEnd w:id="27"/>
      <w:r>
        <w:t>Шаг 8</w:t>
      </w:r>
      <w:bookmarkEnd w:id="30"/>
    </w:p>
    <w:p w:rsidR="00313295" w:rsidRDefault="00B23DBA">
      <w:pPr>
        <w:pStyle w:val="FirstParagraph"/>
      </w:pPr>
      <w:r>
        <w:t>Освоил управление окнами.</w:t>
      </w:r>
    </w:p>
    <w:p w:rsidR="00313295" w:rsidRDefault="00B23DBA">
      <w:pPr>
        <w:numPr>
          <w:ilvl w:val="0"/>
          <w:numId w:val="7"/>
        </w:numPr>
      </w:pPr>
      <w:r>
        <w:t>Поделил фрейм на 4 части: разделил фрейм на два окна по вертикали (C-x 3), а затем каждое из этих окон на две части по гор</w:t>
      </w:r>
      <w:r>
        <w:t>изонтали (C-x 2).</w:t>
      </w:r>
    </w:p>
    <w:p w:rsidR="00313295" w:rsidRDefault="00B23DBA">
      <w:pPr>
        <w:numPr>
          <w:ilvl w:val="0"/>
          <w:numId w:val="7"/>
        </w:numPr>
      </w:pPr>
      <w:r>
        <w:t>В каждом из четырёх созданных окон открыл новый буфер (файл) и ввел несколько строк текста.</w:t>
      </w:r>
    </w:p>
    <w:p w:rsidR="00313295" w:rsidRDefault="00B23DB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45388"/>
            <wp:effectExtent l="0" t="0" r="0" b="0"/>
            <wp:docPr id="49" name="Picture" descr="4 новых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s_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295" w:rsidRDefault="00B23DBA">
      <w:pPr>
        <w:pStyle w:val="ImageCaption"/>
      </w:pPr>
      <w:r>
        <w:t>4 новых буфера</w:t>
      </w:r>
    </w:p>
    <w:p w:rsidR="00313295" w:rsidRDefault="00B23DBA">
      <w:pPr>
        <w:pStyle w:val="2"/>
      </w:pPr>
      <w:bookmarkStart w:id="31" w:name="шаг-9"/>
      <w:bookmarkStart w:id="32" w:name="_Toc103777398"/>
      <w:bookmarkEnd w:id="29"/>
      <w:r>
        <w:t>Шаг 9</w:t>
      </w:r>
      <w:bookmarkEnd w:id="32"/>
    </w:p>
    <w:p w:rsidR="00313295" w:rsidRDefault="00B23DBA">
      <w:pPr>
        <w:pStyle w:val="FirstParagraph"/>
      </w:pPr>
      <w:r>
        <w:t>Научился использовать возможности режимов поиска</w:t>
      </w:r>
    </w:p>
    <w:p w:rsidR="00313295" w:rsidRDefault="00B23DBA">
      <w:pPr>
        <w:pStyle w:val="1"/>
      </w:pPr>
      <w:bookmarkStart w:id="33" w:name="вывод"/>
      <w:bookmarkStart w:id="34" w:name="_Toc103777399"/>
      <w:bookmarkEnd w:id="13"/>
      <w:bookmarkEnd w:id="31"/>
      <w:r>
        <w:lastRenderedPageBreak/>
        <w:t>Вывод</w:t>
      </w:r>
      <w:bookmarkEnd w:id="34"/>
    </w:p>
    <w:p w:rsidR="00313295" w:rsidRDefault="00B23DBA">
      <w:pPr>
        <w:pStyle w:val="FirstParagraph"/>
      </w:pPr>
      <w:r>
        <w:t>Я получил практические навыки работы в редакторе emacs.</w:t>
      </w:r>
    </w:p>
    <w:p w:rsidR="00313295" w:rsidRDefault="00B23DBA">
      <w:pPr>
        <w:pStyle w:val="2"/>
      </w:pPr>
      <w:bookmarkStart w:id="35" w:name="контрольные-вопросы"/>
      <w:bookmarkStart w:id="36" w:name="_Toc103777400"/>
      <w:r>
        <w:t xml:space="preserve">Контрольные </w:t>
      </w:r>
      <w:r>
        <w:t>вопросы</w:t>
      </w:r>
      <w:bookmarkEnd w:id="36"/>
    </w:p>
    <w:p w:rsidR="00313295" w:rsidRDefault="00B23DBA">
      <w:pPr>
        <w:pStyle w:val="2"/>
      </w:pPr>
      <w:bookmarkStart w:id="37" w:name="кратко-охарактеризуйте-редактор-emacs."/>
      <w:bookmarkStart w:id="38" w:name="_Toc103777401"/>
      <w:bookmarkEnd w:id="35"/>
      <w:r>
        <w:t>1. Кратко охарактеризуйте редактор emacs.</w:t>
      </w:r>
      <w:bookmarkEnd w:id="38"/>
    </w:p>
    <w:p w:rsidR="00313295" w:rsidRDefault="00B23DBA">
      <w:pPr>
        <w:pStyle w:val="FirstParagraph"/>
      </w:pPr>
      <w:r>
        <w:t>Emacs представляет собой оконный экранный редактор текста, написаный на языке высокого уровня Elisp и позволяющий редактировать сразу несколько файлов, поддерживающий множество функциональных комбинаций кла</w:t>
      </w:r>
      <w:r>
        <w:t>виш, имеющий множество режимов работы в зависимости от редактируемых файлов и поставленных задач.</w:t>
      </w:r>
    </w:p>
    <w:p w:rsidR="00313295" w:rsidRDefault="00B23DBA">
      <w:pPr>
        <w:pStyle w:val="2"/>
      </w:pPr>
      <w:bookmarkStart w:id="39" w:name="Xdb79b425630bd9734a89525e1c948662f6c37b3"/>
      <w:bookmarkStart w:id="40" w:name="_Toc103777402"/>
      <w:bookmarkEnd w:id="37"/>
      <w:r>
        <w:t>2. Какие особенности данного редактора могут сделать его сложным для освоения новичком?</w:t>
      </w:r>
      <w:bookmarkEnd w:id="40"/>
    </w:p>
    <w:p w:rsidR="00313295" w:rsidRDefault="00B23DBA">
      <w:pPr>
        <w:pStyle w:val="FirstParagraph"/>
      </w:pPr>
      <w:r>
        <w:t>Слишком большое число полезных комбинаций клавиш, которые надо запомнить.</w:t>
      </w:r>
    </w:p>
    <w:p w:rsidR="00313295" w:rsidRDefault="00B23DBA">
      <w:pPr>
        <w:pStyle w:val="2"/>
      </w:pPr>
      <w:bookmarkStart w:id="41" w:name="Xcf94af345756f6a9b891ab4bf916dca792d158c"/>
      <w:bookmarkStart w:id="42" w:name="_Toc103777403"/>
      <w:bookmarkEnd w:id="39"/>
      <w:r>
        <w:t>3. Своими словами опишите, что такое буфер и окно в терминологии emacs’а.</w:t>
      </w:r>
      <w:bookmarkEnd w:id="42"/>
    </w:p>
    <w:p w:rsidR="00313295" w:rsidRDefault="00B23DBA">
      <w:pPr>
        <w:pStyle w:val="FirstParagraph"/>
      </w:pPr>
      <w:r>
        <w:t>Буфер - это виртуальный файл, представляющий собой произвольный текст. Окно - графическая область редактора,</w:t>
      </w:r>
      <w:r>
        <w:t xml:space="preserve"> отображающая один из буферов.</w:t>
      </w:r>
    </w:p>
    <w:p w:rsidR="00313295" w:rsidRDefault="00B23DBA">
      <w:pPr>
        <w:pStyle w:val="2"/>
      </w:pPr>
      <w:bookmarkStart w:id="43" w:name="X1826d97e318af68b91f647bf5c339f936c6ac0f"/>
      <w:bookmarkStart w:id="44" w:name="_Toc103777404"/>
      <w:bookmarkEnd w:id="41"/>
      <w:r>
        <w:t>4. Можно ли открыть больше 10 буферов в одном окне?</w:t>
      </w:r>
      <w:bookmarkEnd w:id="44"/>
    </w:p>
    <w:p w:rsidR="00313295" w:rsidRDefault="00B23DBA">
      <w:pPr>
        <w:pStyle w:val="FirstParagraph"/>
      </w:pPr>
      <w:r>
        <w:t xml:space="preserve">Да, можно, если под окном имеется в виду основной фрейм приложения. Если же под окном имеется ввиду термин из предыдущего вопроса, то нет. </w:t>
      </w:r>
      <w:r>
        <w:rPr>
          <w:noProof/>
          <w:lang w:eastAsia="ru-RU"/>
        </w:rPr>
        <w:drawing>
          <wp:inline distT="0" distB="0" distL="0" distR="0">
            <wp:extent cx="5334000" cy="3668690"/>
            <wp:effectExtent l="0" t="0" r="0" b="0"/>
            <wp:docPr id="59" name="Picture" descr="11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q_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295" w:rsidRDefault="00B23DBA">
      <w:pPr>
        <w:pStyle w:val="2"/>
      </w:pPr>
      <w:bookmarkStart w:id="45" w:name="X6a25e76bcf587523f94b9f08761e93066b76214"/>
      <w:bookmarkStart w:id="46" w:name="_Toc103777405"/>
      <w:bookmarkEnd w:id="43"/>
      <w:r>
        <w:lastRenderedPageBreak/>
        <w:t>5. Какие буферы создаются по умолчанию при запуске emacs?</w:t>
      </w:r>
      <w:bookmarkEnd w:id="46"/>
    </w:p>
    <w:p w:rsidR="00313295" w:rsidRDefault="00B23DBA">
      <w:pPr>
        <w:pStyle w:val="Compact"/>
        <w:numPr>
          <w:ilvl w:val="0"/>
          <w:numId w:val="8"/>
        </w:numPr>
      </w:pPr>
      <w:r>
        <w:t>GNU Emacs</w:t>
      </w:r>
    </w:p>
    <w:p w:rsidR="00313295" w:rsidRDefault="00B23DBA">
      <w:pPr>
        <w:pStyle w:val="Compact"/>
        <w:numPr>
          <w:ilvl w:val="0"/>
          <w:numId w:val="8"/>
        </w:numPr>
      </w:pPr>
      <w:r>
        <w:t>scratch</w:t>
      </w:r>
    </w:p>
    <w:p w:rsidR="00313295" w:rsidRDefault="00B23DBA">
      <w:pPr>
        <w:pStyle w:val="Compact"/>
        <w:numPr>
          <w:ilvl w:val="0"/>
          <w:numId w:val="8"/>
        </w:numPr>
      </w:pPr>
      <w:r>
        <w:t>Messages</w:t>
      </w:r>
    </w:p>
    <w:p w:rsidR="00313295" w:rsidRDefault="00B23DBA">
      <w:pPr>
        <w:pStyle w:val="2"/>
      </w:pPr>
      <w:bookmarkStart w:id="47" w:name="X63da9ec5b971f167a2038ced32f2514d21d5c52"/>
      <w:bookmarkStart w:id="48" w:name="_Toc103777406"/>
      <w:bookmarkEnd w:id="45"/>
      <w:r>
        <w:t>6. Какие клавиши вы нажмёте, чтобы ввести следующую комбинацию C-c | и C-c C-|?</w:t>
      </w:r>
      <w:bookmarkEnd w:id="48"/>
    </w:p>
    <w:p w:rsidR="00313295" w:rsidRDefault="00B23DBA">
      <w:pPr>
        <w:pStyle w:val="2"/>
      </w:pPr>
      <w:bookmarkStart w:id="49" w:name="как-поделить-текущее-окно-на-две-части"/>
      <w:bookmarkStart w:id="50" w:name="_Toc103777407"/>
      <w:bookmarkEnd w:id="47"/>
      <w:r>
        <w:t>7. Как поделить текущее окно на две части?</w:t>
      </w:r>
      <w:bookmarkEnd w:id="50"/>
    </w:p>
    <w:p w:rsidR="00313295" w:rsidRDefault="00B23DBA">
      <w:pPr>
        <w:pStyle w:val="FirstParagraph"/>
      </w:pPr>
      <w:r>
        <w:t>Нажать комбинацию C-x 3 (по вертикали) или C-x 2</w:t>
      </w:r>
      <w:r>
        <w:t xml:space="preserve"> (по горизонтали).</w:t>
      </w:r>
    </w:p>
    <w:p w:rsidR="00313295" w:rsidRDefault="00B23DBA">
      <w:pPr>
        <w:pStyle w:val="2"/>
      </w:pPr>
      <w:bookmarkStart w:id="51" w:name="Xee54b13cad51e07ae0997d56eb6850fc4b773b4"/>
      <w:bookmarkStart w:id="52" w:name="_Toc103777408"/>
      <w:bookmarkEnd w:id="49"/>
      <w:r>
        <w:t>8. В каком файле хранятся настройки редактора emacs?</w:t>
      </w:r>
      <w:bookmarkEnd w:id="52"/>
    </w:p>
    <w:p w:rsidR="00313295" w:rsidRDefault="00B23DBA">
      <w:pPr>
        <w:pStyle w:val="FirstParagraph"/>
      </w:pPr>
      <w:r>
        <w:t>В файле “.emacs”.</w:t>
      </w:r>
    </w:p>
    <w:p w:rsidR="00313295" w:rsidRDefault="00B23DBA">
      <w:pPr>
        <w:pStyle w:val="2"/>
      </w:pPr>
      <w:bookmarkStart w:id="53" w:name="X1d77442b3d3525dc62c670bb7cf37a097ff9456"/>
      <w:bookmarkStart w:id="54" w:name="_Toc103777409"/>
      <w:bookmarkEnd w:id="51"/>
      <w:r>
        <w:t>9. Какую функцию выполняет клавиша backspace и можно ли её переназначить?</w:t>
      </w:r>
      <w:bookmarkEnd w:id="54"/>
    </w:p>
    <w:p w:rsidR="00313295" w:rsidRDefault="00B23DBA">
      <w:pPr>
        <w:pStyle w:val="FirstParagraph"/>
      </w:pPr>
      <w:r>
        <w:t>Клавиша backspace служит для сдвига каретки - стирания набранных ранее символов. Переназначи</w:t>
      </w:r>
      <w:r>
        <w:t>ть backspace можно.</w:t>
      </w:r>
    </w:p>
    <w:p w:rsidR="00313295" w:rsidRDefault="00B23DBA">
      <w:pPr>
        <w:pStyle w:val="2"/>
      </w:pPr>
      <w:bookmarkStart w:id="55" w:name="X5fe765461b39462765febc4db54a30a98fc3026"/>
      <w:bookmarkStart w:id="56" w:name="_Toc103777410"/>
      <w:bookmarkEnd w:id="53"/>
      <w:r>
        <w:t>10. Какой редактор вам показался удобнее в работе vi или emacs? Поясните почему</w:t>
      </w:r>
      <w:bookmarkEnd w:id="56"/>
    </w:p>
    <w:p w:rsidR="00313295" w:rsidRDefault="00B23DBA">
      <w:pPr>
        <w:pStyle w:val="FirstParagraph"/>
      </w:pPr>
      <w:r>
        <w:t>Emacs, так как Emacs позволяет разбить фрейм на несколько окон и одновременно редактировать сразу несколько файлов.</w:t>
      </w:r>
      <w:bookmarkEnd w:id="33"/>
      <w:bookmarkEnd w:id="55"/>
    </w:p>
    <w:sectPr w:rsidR="0031329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3DBA" w:rsidRDefault="00B23DBA">
      <w:pPr>
        <w:spacing w:after="0"/>
      </w:pPr>
      <w:r>
        <w:separator/>
      </w:r>
    </w:p>
  </w:endnote>
  <w:endnote w:type="continuationSeparator" w:id="0">
    <w:p w:rsidR="00B23DBA" w:rsidRDefault="00B23D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3DBA" w:rsidRDefault="00B23DBA">
      <w:r>
        <w:separator/>
      </w:r>
    </w:p>
  </w:footnote>
  <w:footnote w:type="continuationSeparator" w:id="0">
    <w:p w:rsidR="00B23DBA" w:rsidRDefault="00B23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E00A8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EA0A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A3443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13295"/>
    <w:rsid w:val="00313295"/>
    <w:rsid w:val="00B23DBA"/>
    <w:rsid w:val="00FA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DD81477-1DB1-4840-A225-3497F6683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5A0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A5A0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15</Words>
  <Characters>10350</Characters>
  <Application>Microsoft Office Word</Application>
  <DocSecurity>0</DocSecurity>
  <Lines>86</Lines>
  <Paragraphs>24</Paragraphs>
  <ScaleCrop>false</ScaleCrop>
  <Company>SPecialiST RePack</Company>
  <LinksUpToDate>false</LinksUpToDate>
  <CharactersWithSpaces>1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таровойтов Егор Сергеевич</dc:creator>
  <cp:keywords/>
  <cp:lastModifiedBy>Rail-Gun Prototype</cp:lastModifiedBy>
  <cp:revision>3</cp:revision>
  <dcterms:created xsi:type="dcterms:W3CDTF">2022-05-18T11:42:00Z</dcterms:created>
  <dcterms:modified xsi:type="dcterms:W3CDTF">2022-05-18T11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